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310A" w:rsidRDefault="00B52C33">
      <w:r>
        <w:t>TheMansion_Scenario1</w:t>
      </w:r>
    </w:p>
    <w:p w:rsidR="008E49DF" w:rsidRDefault="008E49DF" w:rsidP="00B52C33">
      <w:pPr>
        <w:spacing w:after="0"/>
      </w:pPr>
      <w:r>
        <w:t>Playable role:</w:t>
      </w:r>
    </w:p>
    <w:p w:rsidR="008E49DF" w:rsidRDefault="008E49DF" w:rsidP="00B52C33">
      <w:pPr>
        <w:spacing w:after="0"/>
      </w:pPr>
      <w:r>
        <w:t>The Maid also known Marry</w:t>
      </w:r>
    </w:p>
    <w:p w:rsidR="008E49DF" w:rsidRDefault="008E49DF" w:rsidP="00B52C33">
      <w:pPr>
        <w:spacing w:after="0"/>
      </w:pPr>
    </w:p>
    <w:p w:rsidR="00B52C33" w:rsidRDefault="004B0E37" w:rsidP="00B52C33">
      <w:pPr>
        <w:spacing w:after="0"/>
      </w:pPr>
      <w:r>
        <w:t>Level:</w:t>
      </w:r>
    </w:p>
    <w:p w:rsidR="004B0E37" w:rsidRDefault="004B0E37" w:rsidP="00B52C33">
      <w:pPr>
        <w:spacing w:after="0"/>
      </w:pPr>
      <w:r>
        <w:t>Underground</w:t>
      </w:r>
      <w:r w:rsidR="008E49DF">
        <w:t xml:space="preserve"> – 0, 4rooms</w:t>
      </w:r>
      <w:r w:rsidR="00FC27D9">
        <w:t xml:space="preserve"> Laboratory, Stock room, </w:t>
      </w:r>
      <w:r w:rsidR="00743A4F">
        <w:t>Office room</w:t>
      </w:r>
      <w:r w:rsidR="00C47182">
        <w:t xml:space="preserve"> (staircase from kitchen)</w:t>
      </w:r>
      <w:r w:rsidR="00743A4F">
        <w:t>, Security room</w:t>
      </w:r>
    </w:p>
    <w:p w:rsidR="004B0E37" w:rsidRDefault="004B0E37" w:rsidP="00B52C33">
      <w:pPr>
        <w:spacing w:after="0"/>
      </w:pPr>
      <w:r>
        <w:t xml:space="preserve">Ground </w:t>
      </w:r>
      <w:r w:rsidR="008E49DF">
        <w:t>Floor – 1, 4rooms</w:t>
      </w:r>
      <w:r w:rsidR="00684B1E">
        <w:t xml:space="preserve"> Main Lobby/Entrance, Kitchen</w:t>
      </w:r>
      <w:r w:rsidR="005345F9">
        <w:t xml:space="preserve"> (Hidden staircase to underground)</w:t>
      </w:r>
      <w:r w:rsidR="00684B1E">
        <w:t>, Dining room, Living room (staircase to upper floor)</w:t>
      </w:r>
    </w:p>
    <w:p w:rsidR="008E49DF" w:rsidRDefault="008E49DF" w:rsidP="00B52C33">
      <w:pPr>
        <w:spacing w:after="0"/>
      </w:pPr>
      <w:r>
        <w:t>Upper Floor – 2, 4rooms</w:t>
      </w:r>
      <w:r w:rsidR="00743A4F">
        <w:t xml:space="preserve"> </w:t>
      </w:r>
      <w:r w:rsidR="005345F9">
        <w:t xml:space="preserve">Bedroom, Executive office, </w:t>
      </w:r>
      <w:r w:rsidR="00C47182">
        <w:t>Bathroom, Lounge (staircase from living room)</w:t>
      </w:r>
    </w:p>
    <w:p w:rsidR="008E49DF" w:rsidRDefault="008E49DF" w:rsidP="00B52C33">
      <w:pPr>
        <w:spacing w:after="0"/>
      </w:pPr>
    </w:p>
    <w:p w:rsidR="008E49DF" w:rsidRDefault="008E49DF" w:rsidP="00B52C33">
      <w:pPr>
        <w:spacing w:after="0"/>
      </w:pPr>
      <w:r>
        <w:t>Story</w:t>
      </w:r>
    </w:p>
    <w:p w:rsidR="008E49DF" w:rsidRDefault="008E49DF" w:rsidP="008E49DF">
      <w:pPr>
        <w:spacing w:after="0"/>
        <w:jc w:val="both"/>
      </w:pPr>
      <w:r>
        <w:t>Mr. Grey has been found died in his room and The Maid “Marry” try to run from the mansion but there is no way she can do now. She need a main door key to get out of the mansion. There is must be a person that murder Mr. Grey in the mansion.</w:t>
      </w:r>
    </w:p>
    <w:p w:rsidR="00AF46FD" w:rsidRDefault="00AF46FD" w:rsidP="008E49DF">
      <w:pPr>
        <w:spacing w:after="0"/>
        <w:jc w:val="both"/>
      </w:pPr>
    </w:p>
    <w:p w:rsidR="00AF46FD" w:rsidRDefault="00AF46FD" w:rsidP="008E49DF">
      <w:pPr>
        <w:spacing w:after="0"/>
        <w:jc w:val="both"/>
      </w:pPr>
      <w:r>
        <w:t>Condition</w:t>
      </w:r>
    </w:p>
    <w:p w:rsidR="00AF46FD" w:rsidRDefault="00AF46FD" w:rsidP="008E49DF">
      <w:pPr>
        <w:spacing w:after="0"/>
        <w:jc w:val="both"/>
      </w:pPr>
      <w:r>
        <w:t>Marry just have 3 candles including the one she holds it</w:t>
      </w:r>
    </w:p>
    <w:p w:rsidR="00AF46FD" w:rsidRDefault="00AF46FD" w:rsidP="008E49DF">
      <w:pPr>
        <w:spacing w:after="0"/>
        <w:jc w:val="both"/>
      </w:pPr>
      <w:r>
        <w:t xml:space="preserve">The Mansion is blackout, that’s why Marry </w:t>
      </w:r>
      <w:proofErr w:type="gramStart"/>
      <w:r>
        <w:t>have to</w:t>
      </w:r>
      <w:proofErr w:type="gramEnd"/>
      <w:r>
        <w:t xml:space="preserve"> hold her candle</w:t>
      </w:r>
    </w:p>
    <w:p w:rsidR="00AF46FD" w:rsidRDefault="00AF46FD" w:rsidP="008E49DF">
      <w:pPr>
        <w:spacing w:after="0"/>
        <w:jc w:val="both"/>
      </w:pPr>
      <w:r>
        <w:t>Marry need to find the main door key from room to room</w:t>
      </w:r>
    </w:p>
    <w:p w:rsidR="00AF46FD" w:rsidRDefault="00AF46FD" w:rsidP="008E49DF">
      <w:pPr>
        <w:spacing w:after="0"/>
        <w:jc w:val="both"/>
      </w:pPr>
      <w:r>
        <w:t>The murder set a trap on each room</w:t>
      </w:r>
    </w:p>
    <w:p w:rsidR="00AF46FD" w:rsidRDefault="00AF46FD" w:rsidP="008E49DF">
      <w:pPr>
        <w:spacing w:after="0"/>
        <w:jc w:val="both"/>
      </w:pPr>
    </w:p>
    <w:p w:rsidR="00AF46FD" w:rsidRDefault="00AF46FD" w:rsidP="008E49DF">
      <w:pPr>
        <w:spacing w:after="0"/>
        <w:jc w:val="both"/>
      </w:pPr>
      <w:r>
        <w:t>Goal Condition</w:t>
      </w:r>
    </w:p>
    <w:p w:rsidR="00AF46FD" w:rsidRDefault="00AF46FD" w:rsidP="008E49DF">
      <w:pPr>
        <w:spacing w:after="0"/>
        <w:jc w:val="both"/>
      </w:pPr>
      <w:r>
        <w:t>Marry still have some candles</w:t>
      </w:r>
    </w:p>
    <w:p w:rsidR="00AF46FD" w:rsidRDefault="00AF46FD" w:rsidP="008E49DF">
      <w:pPr>
        <w:spacing w:after="0"/>
        <w:jc w:val="both"/>
      </w:pPr>
      <w:r>
        <w:t>Marry have the key</w:t>
      </w:r>
    </w:p>
    <w:p w:rsidR="00AF46FD" w:rsidRDefault="00AF46FD" w:rsidP="008E49DF">
      <w:pPr>
        <w:spacing w:after="0"/>
        <w:jc w:val="both"/>
      </w:pPr>
      <w:r>
        <w:t>Marry know where she need to go (or discovered room)</w:t>
      </w:r>
    </w:p>
    <w:p w:rsidR="009362A4" w:rsidRDefault="009362A4" w:rsidP="008E49DF">
      <w:pPr>
        <w:spacing w:after="0"/>
        <w:jc w:val="both"/>
      </w:pPr>
    </w:p>
    <w:p w:rsidR="009362A4" w:rsidRDefault="001D770F" w:rsidP="008E49DF">
      <w:pPr>
        <w:spacing w:after="0"/>
        <w:jc w:val="both"/>
      </w:pPr>
      <w:r>
        <w:t>Lose Condition</w:t>
      </w:r>
    </w:p>
    <w:p w:rsidR="0068712C" w:rsidRDefault="0068712C" w:rsidP="008E49DF">
      <w:pPr>
        <w:spacing w:after="0"/>
        <w:jc w:val="both"/>
      </w:pPr>
      <w:r>
        <w:t>Marry run out of candles</w:t>
      </w:r>
    </w:p>
    <w:p w:rsidR="0068712C" w:rsidRDefault="0068712C">
      <w:r>
        <w:br w:type="page"/>
      </w:r>
    </w:p>
    <w:p w:rsidR="005723A7" w:rsidRDefault="00FE60E3" w:rsidP="008E49DF">
      <w:pPr>
        <w:spacing w:after="0"/>
        <w:jc w:val="both"/>
      </w:pPr>
      <w:r>
        <w:lastRenderedPageBreak/>
        <w:t>10</w:t>
      </w:r>
      <w:r w:rsidR="00615497">
        <w:t>0</w:t>
      </w:r>
      <w:r w:rsidR="0095409D">
        <w:t xml:space="preserve"> - Underground level</w:t>
      </w:r>
    </w:p>
    <w:p w:rsidR="00FE60E3" w:rsidRDefault="00FE60E3" w:rsidP="008E49DF">
      <w:pPr>
        <w:spacing w:after="0"/>
        <w:jc w:val="both"/>
      </w:pPr>
    </w:p>
    <w:p w:rsidR="002A20AD" w:rsidRDefault="00100274" w:rsidP="005E37AD">
      <w:pPr>
        <w:spacing w:after="0"/>
      </w:pPr>
      <w:r>
        <w:t>1</w:t>
      </w:r>
      <w:r w:rsidR="005E37AD">
        <w:t>0</w:t>
      </w:r>
      <w:r w:rsidR="001922BE">
        <w:t>0</w:t>
      </w:r>
      <w:r w:rsidR="005E37AD">
        <w:t>-Office</w:t>
      </w:r>
      <w:r w:rsidR="002A20AD">
        <w:t xml:space="preserve"> room (staircase from kitchen)</w:t>
      </w:r>
    </w:p>
    <w:p w:rsidR="002A20AD" w:rsidRDefault="00615497" w:rsidP="005E37AD">
      <w:pPr>
        <w:spacing w:after="0"/>
      </w:pPr>
      <w:r>
        <w:t>11</w:t>
      </w:r>
      <w:r w:rsidR="001922BE">
        <w:t>0</w:t>
      </w:r>
      <w:r w:rsidR="002A20AD">
        <w:t>-Security room</w:t>
      </w:r>
    </w:p>
    <w:p w:rsidR="002A20AD" w:rsidRDefault="00615497" w:rsidP="005E37AD">
      <w:pPr>
        <w:spacing w:after="0"/>
      </w:pPr>
      <w:r>
        <w:t>12</w:t>
      </w:r>
      <w:r w:rsidR="001922BE">
        <w:t>0</w:t>
      </w:r>
      <w:r w:rsidR="002A20AD">
        <w:t>-Laboratory</w:t>
      </w:r>
    </w:p>
    <w:p w:rsidR="005E37AD" w:rsidRDefault="00615497" w:rsidP="005E37AD">
      <w:pPr>
        <w:spacing w:after="0"/>
      </w:pPr>
      <w:r>
        <w:t>13</w:t>
      </w:r>
      <w:r w:rsidR="001922BE">
        <w:t>0</w:t>
      </w:r>
      <w:r w:rsidR="005E37AD">
        <w:t>-Stock room</w:t>
      </w:r>
    </w:p>
    <w:p w:rsidR="0095409D" w:rsidRDefault="0095409D" w:rsidP="008E49DF">
      <w:pPr>
        <w:spacing w:after="0"/>
        <w:jc w:val="both"/>
      </w:pPr>
    </w:p>
    <w:p w:rsidR="00AF46FD" w:rsidRDefault="00E4330A" w:rsidP="008E49DF">
      <w:pPr>
        <w:spacing w:after="0"/>
        <w:jc w:val="both"/>
      </w:pPr>
      <w:r>
        <w:t>1</w:t>
      </w:r>
      <w:r w:rsidR="00615497">
        <w:t>10</w:t>
      </w:r>
      <w:r w:rsidR="005E37AD">
        <w:t>-Office room (staircase from kitchen)</w:t>
      </w:r>
    </w:p>
    <w:p w:rsidR="005E37AD" w:rsidRDefault="005E37AD" w:rsidP="008E49DF">
      <w:pPr>
        <w:spacing w:after="0"/>
        <w:jc w:val="both"/>
      </w:pPr>
      <w:r>
        <w:t>3 main question</w:t>
      </w:r>
    </w:p>
    <w:p w:rsidR="005E37AD" w:rsidRDefault="005E37AD" w:rsidP="008E49DF">
      <w:pPr>
        <w:spacing w:after="0"/>
        <w:jc w:val="both"/>
      </w:pPr>
    </w:p>
    <w:p w:rsidR="005E37AD" w:rsidRDefault="00521287" w:rsidP="008E49DF">
      <w:pPr>
        <w:spacing w:after="0"/>
        <w:jc w:val="both"/>
      </w:pPr>
      <w:r>
        <w:t>110</w:t>
      </w:r>
      <w:r w:rsidR="005E37AD">
        <w:t xml:space="preserve"> – check papers document?</w:t>
      </w:r>
    </w:p>
    <w:p w:rsidR="005E37AD" w:rsidRDefault="004678C6" w:rsidP="008E49DF">
      <w:pPr>
        <w:spacing w:after="0"/>
        <w:jc w:val="both"/>
      </w:pPr>
      <w:r>
        <w:t xml:space="preserve">Possible </w:t>
      </w:r>
      <w:r w:rsidR="002D60F0">
        <w:t>Answer: [read, do nothing]</w:t>
      </w:r>
    </w:p>
    <w:p w:rsidR="004678C6" w:rsidRDefault="004678C6" w:rsidP="008E49DF">
      <w:pPr>
        <w:spacing w:after="0"/>
        <w:jc w:val="both"/>
      </w:pPr>
    </w:p>
    <w:p w:rsidR="004678C6" w:rsidRDefault="004678C6" w:rsidP="008E49DF">
      <w:pPr>
        <w:spacing w:after="0"/>
        <w:jc w:val="both"/>
      </w:pPr>
      <w:r>
        <w:t>Answer: [read]</w:t>
      </w:r>
    </w:p>
    <w:p w:rsidR="004678C6" w:rsidRDefault="009C7C1B" w:rsidP="008E49DF">
      <w:pPr>
        <w:spacing w:after="0"/>
        <w:jc w:val="both"/>
      </w:pPr>
      <w:r>
        <w:t xml:space="preserve">Effect: </w:t>
      </w:r>
    </w:p>
    <w:p w:rsidR="004678C6" w:rsidRDefault="009C7C1B" w:rsidP="00B94BB4">
      <w:pPr>
        <w:spacing w:after="0"/>
        <w:jc w:val="both"/>
      </w:pPr>
      <w:r>
        <w:t>show message</w:t>
      </w:r>
      <w:r w:rsidR="00B73D32">
        <w:t xml:space="preserve"> - </w:t>
      </w:r>
      <w:bookmarkStart w:id="0" w:name="_GoBack"/>
      <w:bookmarkEnd w:id="0"/>
    </w:p>
    <w:p w:rsidR="00B94BB4" w:rsidRDefault="00B94BB4" w:rsidP="00B94BB4">
      <w:pPr>
        <w:spacing w:after="0"/>
        <w:jc w:val="both"/>
      </w:pPr>
    </w:p>
    <w:p w:rsidR="00B94BB4" w:rsidRDefault="004678C6" w:rsidP="004678C6">
      <w:pPr>
        <w:spacing w:after="0"/>
        <w:jc w:val="both"/>
      </w:pPr>
      <w:r>
        <w:t>Answer: [do nothing]</w:t>
      </w:r>
    </w:p>
    <w:p w:rsidR="004678C6" w:rsidRDefault="004678C6" w:rsidP="004678C6">
      <w:pPr>
        <w:spacing w:after="0"/>
        <w:jc w:val="both"/>
      </w:pPr>
      <w:r>
        <w:t>Effect:</w:t>
      </w:r>
    </w:p>
    <w:p w:rsidR="004678C6" w:rsidRDefault="004678C6" w:rsidP="00B94BB4">
      <w:pPr>
        <w:spacing w:after="0"/>
        <w:jc w:val="both"/>
      </w:pPr>
      <w:r>
        <w:t>Do nothing (exit the screen)</w:t>
      </w:r>
    </w:p>
    <w:p w:rsidR="004678C6" w:rsidRDefault="004678C6" w:rsidP="004678C6">
      <w:pPr>
        <w:spacing w:after="0"/>
        <w:jc w:val="both"/>
      </w:pPr>
    </w:p>
    <w:p w:rsidR="005E37AD" w:rsidRDefault="00521287" w:rsidP="008E49DF">
      <w:pPr>
        <w:spacing w:after="0"/>
        <w:jc w:val="both"/>
      </w:pPr>
      <w:r>
        <w:t>111</w:t>
      </w:r>
      <w:r w:rsidR="005E37AD">
        <w:t xml:space="preserve"> – there was computer on!</w:t>
      </w:r>
    </w:p>
    <w:p w:rsidR="0077199D" w:rsidRDefault="0077199D" w:rsidP="0077199D">
      <w:pPr>
        <w:spacing w:after="0"/>
        <w:jc w:val="both"/>
      </w:pPr>
      <w:r>
        <w:t>Answer: [press any button, read any info on the screen, break the computer]</w:t>
      </w:r>
    </w:p>
    <w:p w:rsidR="004678C6" w:rsidRDefault="004678C6" w:rsidP="008E49DF">
      <w:pPr>
        <w:spacing w:after="0"/>
        <w:jc w:val="both"/>
      </w:pPr>
    </w:p>
    <w:p w:rsidR="005E37AD" w:rsidRDefault="00521287" w:rsidP="008E49DF">
      <w:pPr>
        <w:spacing w:after="0"/>
        <w:jc w:val="both"/>
      </w:pPr>
      <w:r>
        <w:t>112</w:t>
      </w:r>
      <w:r w:rsidR="005E37AD">
        <w:t xml:space="preserve"> –</w:t>
      </w:r>
      <w:r w:rsidR="004678C6">
        <w:t xml:space="preserve"> bulletin board</w:t>
      </w:r>
    </w:p>
    <w:p w:rsidR="008E49DF" w:rsidRDefault="0077199D" w:rsidP="008E49DF">
      <w:pPr>
        <w:spacing w:after="0"/>
        <w:jc w:val="both"/>
      </w:pPr>
      <w:r>
        <w:t xml:space="preserve">Answer: </w:t>
      </w:r>
      <w:r w:rsidR="00990222">
        <w:t>[read</w:t>
      </w:r>
      <w:r>
        <w:t>]</w:t>
      </w:r>
    </w:p>
    <w:p w:rsidR="00990222" w:rsidRDefault="00990222" w:rsidP="00990222">
      <w:pPr>
        <w:spacing w:after="0"/>
        <w:jc w:val="both"/>
      </w:pPr>
      <w:r>
        <w:t>Effect:</w:t>
      </w:r>
    </w:p>
    <w:p w:rsidR="0077199D" w:rsidRDefault="00990222" w:rsidP="00B94BB4">
      <w:pPr>
        <w:spacing w:after="0"/>
        <w:jc w:val="both"/>
      </w:pPr>
      <w:r>
        <w:t>Hearing step….</w:t>
      </w:r>
    </w:p>
    <w:p w:rsidR="00990222" w:rsidRDefault="00990222" w:rsidP="00990222">
      <w:pPr>
        <w:spacing w:after="0"/>
        <w:jc w:val="both"/>
      </w:pPr>
    </w:p>
    <w:p w:rsidR="008E49DF" w:rsidRDefault="00521287" w:rsidP="00B4120E">
      <w:pPr>
        <w:spacing w:after="0"/>
        <w:jc w:val="both"/>
      </w:pPr>
      <w:r>
        <w:t>113</w:t>
      </w:r>
      <w:r w:rsidR="008262A7">
        <w:t>-Security room</w:t>
      </w:r>
    </w:p>
    <w:p w:rsidR="00B4120E" w:rsidRDefault="00B4120E" w:rsidP="00B4120E">
      <w:pPr>
        <w:spacing w:after="0"/>
        <w:jc w:val="both"/>
      </w:pPr>
      <w:r>
        <w:t>2 main question</w:t>
      </w:r>
    </w:p>
    <w:p w:rsidR="00990222" w:rsidRDefault="00990222" w:rsidP="00B4120E">
      <w:pPr>
        <w:spacing w:after="0"/>
        <w:jc w:val="both"/>
      </w:pPr>
    </w:p>
    <w:p w:rsidR="00B4120E" w:rsidRDefault="00521287" w:rsidP="00B4120E">
      <w:pPr>
        <w:spacing w:after="0"/>
        <w:jc w:val="both"/>
      </w:pPr>
      <w:r>
        <w:t>114</w:t>
      </w:r>
      <w:r w:rsidR="00990222">
        <w:t xml:space="preserve"> – turn on pc?</w:t>
      </w:r>
    </w:p>
    <w:p w:rsidR="00990222" w:rsidRDefault="007101D7" w:rsidP="00B4120E">
      <w:pPr>
        <w:spacing w:after="0"/>
        <w:jc w:val="both"/>
      </w:pPr>
      <w:r>
        <w:t>Answer: [yes, no]</w:t>
      </w:r>
    </w:p>
    <w:p w:rsidR="007101D7" w:rsidRDefault="007101D7" w:rsidP="00B4120E">
      <w:pPr>
        <w:spacing w:after="0"/>
        <w:jc w:val="both"/>
      </w:pPr>
      <w:r>
        <w:t>IF2 Answer: [read the log data, delete data]</w:t>
      </w:r>
    </w:p>
    <w:p w:rsidR="007101D7" w:rsidRDefault="007101D7" w:rsidP="00B4120E">
      <w:pPr>
        <w:spacing w:after="0"/>
        <w:jc w:val="both"/>
      </w:pPr>
    </w:p>
    <w:p w:rsidR="007101D7" w:rsidRDefault="007101D7" w:rsidP="00B4120E">
      <w:pPr>
        <w:spacing w:after="0"/>
        <w:jc w:val="both"/>
      </w:pPr>
      <w:r>
        <w:t>Effect:</w:t>
      </w:r>
      <w:r>
        <w:br/>
        <w:t xml:space="preserve">give a hint about </w:t>
      </w:r>
    </w:p>
    <w:p w:rsidR="00447D68" w:rsidRDefault="00447D68" w:rsidP="00B4120E">
      <w:pPr>
        <w:spacing w:after="0"/>
        <w:jc w:val="both"/>
      </w:pPr>
    </w:p>
    <w:p w:rsidR="00521287" w:rsidRDefault="00990222" w:rsidP="00B4120E">
      <w:pPr>
        <w:spacing w:after="0"/>
        <w:jc w:val="both"/>
      </w:pPr>
      <w:r>
        <w:t>015 – play recording tape</w:t>
      </w:r>
    </w:p>
    <w:p w:rsidR="00521287" w:rsidRDefault="00521287" w:rsidP="00B4120E">
      <w:pPr>
        <w:spacing w:after="0"/>
        <w:jc w:val="both"/>
      </w:pPr>
    </w:p>
    <w:p w:rsidR="00B4120E" w:rsidRDefault="00B4120E" w:rsidP="00B4120E">
      <w:pPr>
        <w:spacing w:after="0"/>
      </w:pPr>
      <w:r>
        <w:t>02-Laboratory</w:t>
      </w:r>
    </w:p>
    <w:p w:rsidR="00B4120E" w:rsidRDefault="00B4120E" w:rsidP="00B4120E">
      <w:pPr>
        <w:spacing w:after="0"/>
      </w:pPr>
      <w:r>
        <w:lastRenderedPageBreak/>
        <w:t>4 main question</w:t>
      </w:r>
      <w:r w:rsidR="00990222">
        <w:br/>
      </w:r>
      <w:r w:rsidR="00990222">
        <w:br/>
        <w:t xml:space="preserve">026 </w:t>
      </w:r>
      <w:r w:rsidR="003141A5">
        <w:t>–</w:t>
      </w:r>
      <w:r w:rsidR="00990222">
        <w:t xml:space="preserve"> </w:t>
      </w:r>
    </w:p>
    <w:p w:rsidR="003141A5" w:rsidRDefault="003141A5" w:rsidP="00B4120E">
      <w:pPr>
        <w:spacing w:after="0"/>
      </w:pPr>
      <w:r>
        <w:t xml:space="preserve">027 – </w:t>
      </w:r>
    </w:p>
    <w:p w:rsidR="003141A5" w:rsidRDefault="003141A5" w:rsidP="00B4120E">
      <w:pPr>
        <w:spacing w:after="0"/>
      </w:pPr>
      <w:r>
        <w:t xml:space="preserve">028 – </w:t>
      </w:r>
    </w:p>
    <w:p w:rsidR="003141A5" w:rsidRDefault="003141A5" w:rsidP="00B4120E">
      <w:pPr>
        <w:spacing w:after="0"/>
      </w:pPr>
      <w:r>
        <w:t xml:space="preserve">029 – </w:t>
      </w:r>
    </w:p>
    <w:p w:rsidR="00B4120E" w:rsidRDefault="00B4120E" w:rsidP="00B4120E">
      <w:pPr>
        <w:spacing w:after="0"/>
      </w:pPr>
    </w:p>
    <w:p w:rsidR="00B4120E" w:rsidRDefault="00B4120E" w:rsidP="00B4120E">
      <w:pPr>
        <w:spacing w:after="0"/>
      </w:pPr>
      <w:r>
        <w:t>03-Stock room</w:t>
      </w:r>
    </w:p>
    <w:p w:rsidR="000330F2" w:rsidRDefault="00B4120E" w:rsidP="00B4120E">
      <w:pPr>
        <w:spacing w:after="0"/>
      </w:pPr>
      <w:r>
        <w:t>2 main question</w:t>
      </w:r>
    </w:p>
    <w:p w:rsidR="000330F2" w:rsidRDefault="000330F2">
      <w:r>
        <w:br w:type="page"/>
      </w:r>
    </w:p>
    <w:p w:rsidR="00B4120E" w:rsidRDefault="000330F2" w:rsidP="009C0A3C">
      <w:pPr>
        <w:spacing w:after="0"/>
        <w:jc w:val="both"/>
      </w:pPr>
      <w:r>
        <w:lastRenderedPageBreak/>
        <w:t xml:space="preserve">1 - </w:t>
      </w:r>
      <w:r w:rsidR="005723A7">
        <w:t>G</w:t>
      </w:r>
      <w:r>
        <w:t>round level</w:t>
      </w:r>
    </w:p>
    <w:p w:rsidR="009C0A3C" w:rsidRDefault="009C0A3C" w:rsidP="009C0A3C">
      <w:pPr>
        <w:spacing w:after="0"/>
        <w:jc w:val="both"/>
      </w:pPr>
    </w:p>
    <w:p w:rsidR="009C0A3C" w:rsidRDefault="009C0A3C" w:rsidP="005723A7">
      <w:pPr>
        <w:spacing w:after="0"/>
      </w:pPr>
      <w:r>
        <w:t>10-Main Lobby/Entrance</w:t>
      </w:r>
    </w:p>
    <w:p w:rsidR="00AB0730" w:rsidRDefault="00AB0730" w:rsidP="005723A7">
      <w:pPr>
        <w:spacing w:after="0"/>
      </w:pPr>
      <w:r>
        <w:t>2 main question</w:t>
      </w:r>
    </w:p>
    <w:p w:rsidR="00AB0730" w:rsidRDefault="00AB0730" w:rsidP="005723A7">
      <w:pPr>
        <w:spacing w:after="0"/>
      </w:pPr>
    </w:p>
    <w:p w:rsidR="009C0A3C" w:rsidRDefault="009C0A3C" w:rsidP="005723A7">
      <w:pPr>
        <w:spacing w:after="0"/>
      </w:pPr>
      <w:r>
        <w:t>11-</w:t>
      </w:r>
      <w:r w:rsidR="005723A7">
        <w:t>Kitchen (Hidden staircase to underground)</w:t>
      </w:r>
    </w:p>
    <w:p w:rsidR="00AB0730" w:rsidRDefault="00AB0730" w:rsidP="005723A7">
      <w:pPr>
        <w:spacing w:after="0"/>
      </w:pPr>
      <w:r>
        <w:t>3 main question</w:t>
      </w:r>
    </w:p>
    <w:p w:rsidR="00AB0730" w:rsidRDefault="00AB0730" w:rsidP="005723A7">
      <w:pPr>
        <w:spacing w:after="0"/>
      </w:pPr>
    </w:p>
    <w:p w:rsidR="009C0A3C" w:rsidRDefault="009C0A3C" w:rsidP="005723A7">
      <w:pPr>
        <w:spacing w:after="0"/>
      </w:pPr>
      <w:r>
        <w:t>12-Dining room</w:t>
      </w:r>
    </w:p>
    <w:p w:rsidR="00AB0730" w:rsidRDefault="00AB0730" w:rsidP="005723A7">
      <w:pPr>
        <w:spacing w:after="0"/>
      </w:pPr>
      <w:r>
        <w:t xml:space="preserve">2 </w:t>
      </w:r>
      <w:r w:rsidR="007C4C96">
        <w:t xml:space="preserve">main </w:t>
      </w:r>
      <w:r>
        <w:t>question</w:t>
      </w:r>
    </w:p>
    <w:p w:rsidR="00AB0730" w:rsidRDefault="00AB0730" w:rsidP="005723A7">
      <w:pPr>
        <w:spacing w:after="0"/>
      </w:pPr>
    </w:p>
    <w:p w:rsidR="005723A7" w:rsidRDefault="009C0A3C" w:rsidP="005723A7">
      <w:pPr>
        <w:spacing w:after="0"/>
      </w:pPr>
      <w:r>
        <w:t>13-</w:t>
      </w:r>
      <w:r w:rsidR="005723A7">
        <w:t>Living room (staircase to upper floor)</w:t>
      </w:r>
    </w:p>
    <w:p w:rsidR="007C4C96" w:rsidRDefault="007C4C96" w:rsidP="005723A7">
      <w:pPr>
        <w:spacing w:after="0"/>
      </w:pPr>
      <w:r>
        <w:t>3 main question</w:t>
      </w:r>
    </w:p>
    <w:p w:rsidR="007C4C96" w:rsidRDefault="007C4C96">
      <w:r>
        <w:br w:type="page"/>
      </w:r>
    </w:p>
    <w:p w:rsidR="007C4C96" w:rsidRDefault="007C4C96" w:rsidP="007C4C96">
      <w:pPr>
        <w:spacing w:after="0"/>
        <w:jc w:val="both"/>
      </w:pPr>
      <w:r>
        <w:lastRenderedPageBreak/>
        <w:t xml:space="preserve">2 </w:t>
      </w:r>
      <w:r w:rsidR="000570D7">
        <w:t>–</w:t>
      </w:r>
      <w:r>
        <w:t xml:space="preserve"> </w:t>
      </w:r>
      <w:r w:rsidR="000570D7">
        <w:t xml:space="preserve">Upper </w:t>
      </w:r>
      <w:r>
        <w:t>level</w:t>
      </w:r>
    </w:p>
    <w:p w:rsidR="007C4C96" w:rsidRDefault="007C4C96" w:rsidP="007C4C96">
      <w:pPr>
        <w:spacing w:after="0"/>
        <w:jc w:val="both"/>
      </w:pPr>
    </w:p>
    <w:p w:rsidR="000570D7" w:rsidRDefault="000570D7" w:rsidP="000570D7">
      <w:pPr>
        <w:spacing w:after="0"/>
      </w:pPr>
      <w:r>
        <w:t>20 - Bedroom</w:t>
      </w:r>
    </w:p>
    <w:p w:rsidR="000570D7" w:rsidRDefault="00150B79" w:rsidP="000570D7">
      <w:pPr>
        <w:spacing w:after="0"/>
      </w:pPr>
      <w:r>
        <w:t>4 main question</w:t>
      </w:r>
    </w:p>
    <w:p w:rsidR="000570D7" w:rsidRDefault="000570D7" w:rsidP="000570D7">
      <w:pPr>
        <w:spacing w:after="0"/>
      </w:pPr>
    </w:p>
    <w:p w:rsidR="000570D7" w:rsidRDefault="000570D7" w:rsidP="000570D7">
      <w:pPr>
        <w:spacing w:after="0"/>
      </w:pPr>
      <w:r>
        <w:t>21 - Executive office</w:t>
      </w:r>
    </w:p>
    <w:p w:rsidR="000570D7" w:rsidRDefault="0082166A" w:rsidP="000570D7">
      <w:pPr>
        <w:spacing w:after="0"/>
      </w:pPr>
      <w:r>
        <w:t>3 main question</w:t>
      </w:r>
    </w:p>
    <w:p w:rsidR="000570D7" w:rsidRDefault="000570D7" w:rsidP="000570D7">
      <w:pPr>
        <w:spacing w:after="0"/>
      </w:pPr>
    </w:p>
    <w:p w:rsidR="000570D7" w:rsidRDefault="000570D7" w:rsidP="000570D7">
      <w:pPr>
        <w:spacing w:after="0"/>
      </w:pPr>
      <w:r>
        <w:t>22 - Bathroom</w:t>
      </w:r>
    </w:p>
    <w:p w:rsidR="000570D7" w:rsidRDefault="0082166A" w:rsidP="000570D7">
      <w:pPr>
        <w:spacing w:after="0"/>
      </w:pPr>
      <w:r>
        <w:t>2 main question</w:t>
      </w:r>
    </w:p>
    <w:p w:rsidR="000570D7" w:rsidRDefault="000570D7" w:rsidP="000570D7">
      <w:pPr>
        <w:spacing w:after="0"/>
      </w:pPr>
    </w:p>
    <w:p w:rsidR="000570D7" w:rsidRDefault="000570D7" w:rsidP="000570D7">
      <w:pPr>
        <w:spacing w:after="0"/>
      </w:pPr>
      <w:r>
        <w:t>23 - Lounge (staircase from living room)</w:t>
      </w:r>
    </w:p>
    <w:p w:rsidR="007C4C96" w:rsidRDefault="0082166A" w:rsidP="005723A7">
      <w:pPr>
        <w:spacing w:after="0"/>
      </w:pPr>
      <w:r>
        <w:t>2 main question</w:t>
      </w:r>
    </w:p>
    <w:p w:rsidR="005723A7" w:rsidRPr="00B4120E" w:rsidRDefault="005723A7" w:rsidP="00B4120E">
      <w:pPr>
        <w:spacing w:after="0"/>
      </w:pPr>
    </w:p>
    <w:sectPr w:rsidR="005723A7" w:rsidRPr="00B412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C04FC"/>
    <w:multiLevelType w:val="hybridMultilevel"/>
    <w:tmpl w:val="95DE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cyNDIxszQyMDdQ0lEKTi0uzszPAykwrQUAxKoPziwAAAA="/>
  </w:docVars>
  <w:rsids>
    <w:rsidRoot w:val="005B7D9E"/>
    <w:rsid w:val="000330F2"/>
    <w:rsid w:val="000570D7"/>
    <w:rsid w:val="0009310A"/>
    <w:rsid w:val="00100274"/>
    <w:rsid w:val="00150B79"/>
    <w:rsid w:val="001602A3"/>
    <w:rsid w:val="001922BE"/>
    <w:rsid w:val="001D770F"/>
    <w:rsid w:val="001F46E7"/>
    <w:rsid w:val="002A20AD"/>
    <w:rsid w:val="002D60F0"/>
    <w:rsid w:val="003141A5"/>
    <w:rsid w:val="003B3684"/>
    <w:rsid w:val="00447D68"/>
    <w:rsid w:val="004678C6"/>
    <w:rsid w:val="004B0E37"/>
    <w:rsid w:val="00521287"/>
    <w:rsid w:val="005345F9"/>
    <w:rsid w:val="005723A7"/>
    <w:rsid w:val="005B7D9E"/>
    <w:rsid w:val="005E37AD"/>
    <w:rsid w:val="005E45DC"/>
    <w:rsid w:val="00615497"/>
    <w:rsid w:val="00617E04"/>
    <w:rsid w:val="00684B1E"/>
    <w:rsid w:val="0068712C"/>
    <w:rsid w:val="007101D7"/>
    <w:rsid w:val="00743A4F"/>
    <w:rsid w:val="0077199D"/>
    <w:rsid w:val="007C4C96"/>
    <w:rsid w:val="0082125C"/>
    <w:rsid w:val="0082166A"/>
    <w:rsid w:val="008262A7"/>
    <w:rsid w:val="008C3BDE"/>
    <w:rsid w:val="008E49DF"/>
    <w:rsid w:val="008F5E89"/>
    <w:rsid w:val="009362A4"/>
    <w:rsid w:val="0095409D"/>
    <w:rsid w:val="00960779"/>
    <w:rsid w:val="00984AA1"/>
    <w:rsid w:val="00990222"/>
    <w:rsid w:val="009C0A3C"/>
    <w:rsid w:val="009C7C1B"/>
    <w:rsid w:val="00AB0730"/>
    <w:rsid w:val="00AF46FD"/>
    <w:rsid w:val="00B4120E"/>
    <w:rsid w:val="00B46E16"/>
    <w:rsid w:val="00B52C33"/>
    <w:rsid w:val="00B73D32"/>
    <w:rsid w:val="00B94BB4"/>
    <w:rsid w:val="00BE3144"/>
    <w:rsid w:val="00C47182"/>
    <w:rsid w:val="00CC3585"/>
    <w:rsid w:val="00E4330A"/>
    <w:rsid w:val="00F83FE4"/>
    <w:rsid w:val="00F84D89"/>
    <w:rsid w:val="00FC27D9"/>
    <w:rsid w:val="00FE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37F17"/>
  <w15:chartTrackingRefBased/>
  <w15:docId w15:val="{A156CF6D-4D04-4F7A-9E31-AFA431A56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78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86</TotalTime>
  <Pages>5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y Rachmadi Putra</dc:creator>
  <cp:keywords/>
  <dc:description/>
  <cp:lastModifiedBy>Bobby Rachmadi Putra</cp:lastModifiedBy>
  <cp:revision>35</cp:revision>
  <dcterms:created xsi:type="dcterms:W3CDTF">2018-04-02T01:46:00Z</dcterms:created>
  <dcterms:modified xsi:type="dcterms:W3CDTF">2018-04-17T14:19:00Z</dcterms:modified>
</cp:coreProperties>
</file>